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673db02a8218aac8924efab188bc66f09c624"/>
      <w:r>
        <w:rPr>
          <w:b/>
        </w:rPr>
        <w:t xml:space="preserve">ПРОТОКОЛ ПРО РЕЗУЛЬТАТИ ЗЕМЕЛЬНИХ ТОРГІВ № LRE001-UA-20240221-270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устомитівська міська рада Льв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4.2024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3,2357га, кадастровий номер: 4623610100:01:010:0360, що розташована за адресою: Львівська область, Львівський район, м.Пустомити, категорія земель – землі водного фонд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, площею 3,2357 га, кадастровий номер: 4623610100:01:010:0360, розташована за адресою: Львівська обл., Львівський район, м.Пустомити; цільове призначення: для рибогосподарських потреб (КВЦПЗД-10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819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5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удий Андрій Петрович, ІПН/РНОКПП: 3316702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ів Марія Любомирівна, ІПН/РНОКПП: 36936064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юк Вадим Олегович, ІПН/РНОКПП: 32402093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трий Василь Іванович, ІПН/РНОКПП (ФОП): 3363808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РІС БРОК", ЄДРПОУ: 416038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Ріжок Ігор Миколайович, ІПН/РНОКПП: 29040084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Щипель Михайло Володимирович, ІПН/РНОКПП: 2687503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зів Марія Любо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3.2024 18:43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енюк Вадим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2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Ріжок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5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7:0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итрий Василь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9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Щипель Михай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0 217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7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удий Анд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1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4 17:4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ІС БРОК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9:49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зів Марія Любо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енюк Вадим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Ріжок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итрий Василь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9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Щипель Михай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удий Анд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8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ІС БРОК"</w:t>
            </w:r>
          </w:p>
        </w:tc>
        <w:tc>
          <w:p>
            <w:pPr>
              <w:pStyle w:val="Compact"/>
              <w:jc w:val="left"/>
            </w:pPr>
            <w:r>
              <w:t xml:space="preserve">2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зів Марія Любо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5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енюк Вадим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Ріжок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итрий Василь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3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Щипель Михай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7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удий Анд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ІС БРОК"</w:t>
            </w:r>
          </w:p>
        </w:tc>
        <w:tc>
          <w:p>
            <w:pPr>
              <w:pStyle w:val="Compact"/>
              <w:jc w:val="left"/>
            </w:pPr>
            <w:r>
              <w:t xml:space="preserve">35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енюк Вадим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1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ів Марія Любо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Ріжок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Хитрий Василь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2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Щипель Михай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3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удий Анд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ІС БРОК"</w:t>
            </w:r>
          </w:p>
        </w:tc>
        <w:tc>
          <w:p>
            <w:pPr>
              <w:pStyle w:val="Compact"/>
              <w:jc w:val="left"/>
            </w:pPr>
            <w:r>
              <w:t xml:space="preserve">7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36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РІС БРОК", ЄДРПОУ: 416038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945,98 грн (дві тисячі дев'ятсот сорок п'ять гривень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5 100,00 грн (сімдесят п'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устомитів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08999980334179812000013893</w:t>
      </w:r>
    </w:p>
    <w:p>
      <w:pPr>
        <w:numPr>
          <w:ilvl w:val="0"/>
          <w:numId w:val="1004"/>
        </w:numPr>
        <w:pStyle w:val="Compact"/>
      </w:pPr>
      <w:r>
        <w:t xml:space="preserve">Одержувач: Пустомитів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589999803341898150000138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риватне підприємство "Центр ринкових досліджень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124833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Таскомбанк" м.Київ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4339500000002600293422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4.2024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РІС БРОК", ЄДРПОУ: 416038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устомитівська міська рада Льв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8:42:20Z</dcterms:created>
  <dcterms:modified xsi:type="dcterms:W3CDTF">2024-05-14T18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